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3445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686475" cy="304158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831882" cy="194430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043637" cy="315708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27283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061861" cy="491850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4542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78391" cy="301270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ергей Роман</dc:creator>
  <dc:language>ru-RU</dc:language>
  <cp:keywords/>
  <dcterms:created xsi:type="dcterms:W3CDTF">2023-10-02T07:37:36Z</dcterms:created>
  <dcterms:modified xsi:type="dcterms:W3CDTF">2023-10-02T07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